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57EA" w:rsidRDefault="008857EA" w:rsidP="008857EA">
      <w:r>
        <w:t>This is the George Floyd episode of Queen Sugar </w:t>
      </w:r>
    </w:p>
    <w:p w:rsidR="008857EA" w:rsidRDefault="008857EA" w:rsidP="008857EA"/>
    <w:p w:rsidR="008857EA" w:rsidRDefault="008857EA" w:rsidP="008857EA">
      <w:hyperlink r:id="rId4" w:history="1">
        <w:r>
          <w:rPr>
            <w:rStyle w:val="Hyperlink"/>
          </w:rPr>
          <w:t>https://www.oprah.com/own-queensugar/ralph-and-darla-have-the-talk-with-blue</w:t>
        </w:r>
      </w:hyperlink>
    </w:p>
    <w:p w:rsidR="008857EA" w:rsidRDefault="008857EA" w:rsidP="008857EA"/>
    <w:p w:rsidR="00C11966" w:rsidRDefault="008857EA">
      <w:bookmarkStart w:id="0" w:name="_GoBack"/>
      <w:bookmarkEnd w:id="0"/>
    </w:p>
    <w:sectPr w:rsidR="00C11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NDM2MzQzMLG0tDBW0lEKTi0uzszPAykwrAUAHttZUiwAAAA="/>
  </w:docVars>
  <w:rsids>
    <w:rsidRoot w:val="008857EA"/>
    <w:rsid w:val="00555A5C"/>
    <w:rsid w:val="008857EA"/>
    <w:rsid w:val="009A7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0A9458-E79A-494C-B30F-D9945173E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7EA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857E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7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rldefense.com/v3/__https:/www.oprah.com/own-queensugar/ralph-and-darla-have-the-talk-with-blue__;!!DZ3fjg!rJrEqXvbr8i-Mo3POYdlESfxZjRLHlzXnjuh74SrG0Y_TCRHb4MZ9z4auK4E7-I$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 at Urbana-Champaign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ck, Kathy</dc:creator>
  <cp:keywords/>
  <dc:description/>
  <cp:lastModifiedBy>Runck, Kathy</cp:lastModifiedBy>
  <cp:revision>1</cp:revision>
  <dcterms:created xsi:type="dcterms:W3CDTF">2021-04-13T14:05:00Z</dcterms:created>
  <dcterms:modified xsi:type="dcterms:W3CDTF">2021-04-13T14:06:00Z</dcterms:modified>
</cp:coreProperties>
</file>